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FAD13C6" w:rsidR="004F1CD0" w:rsidRDefault="004D0687" w:rsidP="00725C88">
      <w:pPr>
        <w:jc w:val="center"/>
        <w:rPr>
          <w:sz w:val="36"/>
          <w:szCs w:val="36"/>
          <w:lang w:val="en-GB"/>
        </w:rPr>
      </w:pPr>
      <w:r>
        <w:rPr>
          <w:sz w:val="36"/>
          <w:szCs w:val="36"/>
          <w:lang w:val="en-GB"/>
        </w:rPr>
        <w:t>Delaware</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A9A13AE"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61379">
        <w:rPr>
          <w:sz w:val="22"/>
          <w:szCs w:val="22"/>
          <w:lang w:val="en-GB"/>
        </w:rPr>
        <w:t>one (1)</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D0687">
        <w:rPr>
          <w:sz w:val="22"/>
          <w:szCs w:val="22"/>
          <w:lang w:val="en-GB"/>
        </w:rPr>
        <w:t>20 days 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07A4A" w14:textId="77777777" w:rsidR="00152EB3" w:rsidRDefault="00152EB3" w:rsidP="00CB37D9">
      <w:pPr>
        <w:spacing w:after="0" w:line="240" w:lineRule="auto"/>
      </w:pPr>
      <w:r>
        <w:separator/>
      </w:r>
    </w:p>
  </w:endnote>
  <w:endnote w:type="continuationSeparator" w:id="0">
    <w:p w14:paraId="1CDCE027" w14:textId="77777777" w:rsidR="00152EB3" w:rsidRDefault="00152EB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299CF" w14:textId="77777777" w:rsidR="00D85058" w:rsidRDefault="00D850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D8E6514" w:rsidR="00CB37D9" w:rsidRPr="00D85058" w:rsidRDefault="00CB37D9" w:rsidP="00D85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D24AC" w14:textId="77777777" w:rsidR="00D85058" w:rsidRDefault="00D85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1A8C6" w14:textId="77777777" w:rsidR="00152EB3" w:rsidRDefault="00152EB3" w:rsidP="00CB37D9">
      <w:pPr>
        <w:spacing w:after="0" w:line="240" w:lineRule="auto"/>
      </w:pPr>
      <w:r>
        <w:separator/>
      </w:r>
    </w:p>
  </w:footnote>
  <w:footnote w:type="continuationSeparator" w:id="0">
    <w:p w14:paraId="5FDC84DB" w14:textId="77777777" w:rsidR="00152EB3" w:rsidRDefault="00152EB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7228B" w14:textId="77777777" w:rsidR="00D85058" w:rsidRDefault="00D850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6D8320" w:rsidR="00AD6FC0" w:rsidRPr="00D85058" w:rsidRDefault="00AD6FC0" w:rsidP="00D85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8D9F7" w14:textId="77777777" w:rsidR="00D85058" w:rsidRDefault="00D850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7991919">
    <w:abstractNumId w:val="0"/>
  </w:num>
  <w:num w:numId="2" w16cid:durableId="1837260653">
    <w:abstractNumId w:val="3"/>
  </w:num>
  <w:num w:numId="3" w16cid:durableId="167256558">
    <w:abstractNumId w:val="1"/>
  </w:num>
  <w:num w:numId="4" w16cid:durableId="19093368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52EB3"/>
    <w:rsid w:val="00181BFB"/>
    <w:rsid w:val="001E4D7F"/>
    <w:rsid w:val="001F1098"/>
    <w:rsid w:val="00213AF9"/>
    <w:rsid w:val="00283ABC"/>
    <w:rsid w:val="002D0FCE"/>
    <w:rsid w:val="00326200"/>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70693C"/>
    <w:rsid w:val="00725C88"/>
    <w:rsid w:val="00761379"/>
    <w:rsid w:val="00794FCA"/>
    <w:rsid w:val="00817C7B"/>
    <w:rsid w:val="00831A9F"/>
    <w:rsid w:val="00837144"/>
    <w:rsid w:val="008A079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85058"/>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89</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